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E5BB3" w14:textId="77777777" w:rsidR="00715D65" w:rsidRDefault="005D2DC5">
      <w:pPr>
        <w:ind w:left="37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44731EAB" wp14:editId="0F6C662F">
                <wp:extent cx="5977255" cy="2192020"/>
                <wp:effectExtent l="0" t="0" r="0" b="825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77255" cy="2192020"/>
                          <a:chOff x="0" y="0"/>
                          <a:chExt cx="5977255" cy="2192020"/>
                        </a:xfrm>
                      </wpg:grpSpPr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173736"/>
                            <a:ext cx="5977115" cy="171144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Graphic 3"/>
                        <wps:cNvSpPr/>
                        <wps:spPr>
                          <a:xfrm>
                            <a:off x="105153" y="632178"/>
                            <a:ext cx="2110740" cy="9829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10740" h="982980">
                                <a:moveTo>
                                  <a:pt x="1055370" y="0"/>
                                </a:moveTo>
                                <a:lnTo>
                                  <a:pt x="991082" y="901"/>
                                </a:lnTo>
                                <a:lnTo>
                                  <a:pt x="927811" y="3556"/>
                                </a:lnTo>
                                <a:lnTo>
                                  <a:pt x="865670" y="7912"/>
                                </a:lnTo>
                                <a:lnTo>
                                  <a:pt x="804760" y="13944"/>
                                </a:lnTo>
                                <a:lnTo>
                                  <a:pt x="745210" y="21564"/>
                                </a:lnTo>
                                <a:lnTo>
                                  <a:pt x="687120" y="30746"/>
                                </a:lnTo>
                                <a:lnTo>
                                  <a:pt x="630593" y="41427"/>
                                </a:lnTo>
                                <a:lnTo>
                                  <a:pt x="575754" y="53568"/>
                                </a:lnTo>
                                <a:lnTo>
                                  <a:pt x="522706" y="67106"/>
                                </a:lnTo>
                                <a:lnTo>
                                  <a:pt x="471550" y="81991"/>
                                </a:lnTo>
                                <a:lnTo>
                                  <a:pt x="422414" y="98171"/>
                                </a:lnTo>
                                <a:lnTo>
                                  <a:pt x="375411" y="115595"/>
                                </a:lnTo>
                                <a:lnTo>
                                  <a:pt x="330631" y="134213"/>
                                </a:lnTo>
                                <a:lnTo>
                                  <a:pt x="288188" y="153974"/>
                                </a:lnTo>
                                <a:lnTo>
                                  <a:pt x="248208" y="174828"/>
                                </a:lnTo>
                                <a:lnTo>
                                  <a:pt x="210794" y="196723"/>
                                </a:lnTo>
                                <a:lnTo>
                                  <a:pt x="176047" y="219608"/>
                                </a:lnTo>
                                <a:lnTo>
                                  <a:pt x="144094" y="243420"/>
                                </a:lnTo>
                                <a:lnTo>
                                  <a:pt x="115023" y="268135"/>
                                </a:lnTo>
                                <a:lnTo>
                                  <a:pt x="66027" y="319989"/>
                                </a:lnTo>
                                <a:lnTo>
                                  <a:pt x="29933" y="374777"/>
                                </a:lnTo>
                                <a:lnTo>
                                  <a:pt x="7632" y="432079"/>
                                </a:lnTo>
                                <a:lnTo>
                                  <a:pt x="0" y="491490"/>
                                </a:lnTo>
                                <a:lnTo>
                                  <a:pt x="1930" y="521423"/>
                                </a:lnTo>
                                <a:lnTo>
                                  <a:pt x="17005" y="579831"/>
                                </a:lnTo>
                                <a:lnTo>
                                  <a:pt x="46316" y="635927"/>
                                </a:lnTo>
                                <a:lnTo>
                                  <a:pt x="88963" y="689305"/>
                                </a:lnTo>
                                <a:lnTo>
                                  <a:pt x="144094" y="739546"/>
                                </a:lnTo>
                                <a:lnTo>
                                  <a:pt x="176047" y="763371"/>
                                </a:lnTo>
                                <a:lnTo>
                                  <a:pt x="210794" y="786257"/>
                                </a:lnTo>
                                <a:lnTo>
                                  <a:pt x="248208" y="808151"/>
                                </a:lnTo>
                                <a:lnTo>
                                  <a:pt x="288188" y="829005"/>
                                </a:lnTo>
                                <a:lnTo>
                                  <a:pt x="330631" y="848766"/>
                                </a:lnTo>
                                <a:lnTo>
                                  <a:pt x="375411" y="867384"/>
                                </a:lnTo>
                                <a:lnTo>
                                  <a:pt x="422414" y="884809"/>
                                </a:lnTo>
                                <a:lnTo>
                                  <a:pt x="471550" y="900988"/>
                                </a:lnTo>
                                <a:lnTo>
                                  <a:pt x="522706" y="915873"/>
                                </a:lnTo>
                                <a:lnTo>
                                  <a:pt x="575754" y="929411"/>
                                </a:lnTo>
                                <a:lnTo>
                                  <a:pt x="630593" y="941552"/>
                                </a:lnTo>
                                <a:lnTo>
                                  <a:pt x="687120" y="952233"/>
                                </a:lnTo>
                                <a:lnTo>
                                  <a:pt x="745210" y="961415"/>
                                </a:lnTo>
                                <a:lnTo>
                                  <a:pt x="804760" y="969035"/>
                                </a:lnTo>
                                <a:lnTo>
                                  <a:pt x="865670" y="975055"/>
                                </a:lnTo>
                                <a:lnTo>
                                  <a:pt x="927811" y="979424"/>
                                </a:lnTo>
                                <a:lnTo>
                                  <a:pt x="991082" y="982078"/>
                                </a:lnTo>
                                <a:lnTo>
                                  <a:pt x="1055370" y="982980"/>
                                </a:lnTo>
                                <a:lnTo>
                                  <a:pt x="1119657" y="982078"/>
                                </a:lnTo>
                                <a:lnTo>
                                  <a:pt x="1182928" y="979424"/>
                                </a:lnTo>
                                <a:lnTo>
                                  <a:pt x="1245069" y="975055"/>
                                </a:lnTo>
                                <a:lnTo>
                                  <a:pt x="1305979" y="969035"/>
                                </a:lnTo>
                                <a:lnTo>
                                  <a:pt x="1365529" y="961415"/>
                                </a:lnTo>
                                <a:lnTo>
                                  <a:pt x="1423619" y="952233"/>
                                </a:lnTo>
                                <a:lnTo>
                                  <a:pt x="1480146" y="941552"/>
                                </a:lnTo>
                                <a:lnTo>
                                  <a:pt x="1534985" y="929411"/>
                                </a:lnTo>
                                <a:lnTo>
                                  <a:pt x="1588033" y="915873"/>
                                </a:lnTo>
                                <a:lnTo>
                                  <a:pt x="1639189" y="900988"/>
                                </a:lnTo>
                                <a:lnTo>
                                  <a:pt x="1688325" y="884809"/>
                                </a:lnTo>
                                <a:lnTo>
                                  <a:pt x="1735327" y="867384"/>
                                </a:lnTo>
                                <a:lnTo>
                                  <a:pt x="1780108" y="848766"/>
                                </a:lnTo>
                                <a:lnTo>
                                  <a:pt x="1822551" y="829005"/>
                                </a:lnTo>
                                <a:lnTo>
                                  <a:pt x="1862531" y="808151"/>
                                </a:lnTo>
                                <a:lnTo>
                                  <a:pt x="1899945" y="786257"/>
                                </a:lnTo>
                                <a:lnTo>
                                  <a:pt x="1934692" y="763371"/>
                                </a:lnTo>
                                <a:lnTo>
                                  <a:pt x="1966645" y="739546"/>
                                </a:lnTo>
                                <a:lnTo>
                                  <a:pt x="1995716" y="714844"/>
                                </a:lnTo>
                                <a:lnTo>
                                  <a:pt x="2044712" y="662978"/>
                                </a:lnTo>
                                <a:lnTo>
                                  <a:pt x="2080806" y="608190"/>
                                </a:lnTo>
                                <a:lnTo>
                                  <a:pt x="2103107" y="550900"/>
                                </a:lnTo>
                                <a:lnTo>
                                  <a:pt x="2110740" y="491490"/>
                                </a:lnTo>
                                <a:lnTo>
                                  <a:pt x="2108809" y="461556"/>
                                </a:lnTo>
                                <a:lnTo>
                                  <a:pt x="2093734" y="403148"/>
                                </a:lnTo>
                                <a:lnTo>
                                  <a:pt x="2064423" y="347052"/>
                                </a:lnTo>
                                <a:lnTo>
                                  <a:pt x="2021776" y="293674"/>
                                </a:lnTo>
                                <a:lnTo>
                                  <a:pt x="1966645" y="243420"/>
                                </a:lnTo>
                                <a:lnTo>
                                  <a:pt x="1934692" y="219608"/>
                                </a:lnTo>
                                <a:lnTo>
                                  <a:pt x="1899945" y="196723"/>
                                </a:lnTo>
                                <a:lnTo>
                                  <a:pt x="1862531" y="174828"/>
                                </a:lnTo>
                                <a:lnTo>
                                  <a:pt x="1822551" y="153974"/>
                                </a:lnTo>
                                <a:lnTo>
                                  <a:pt x="1780108" y="134213"/>
                                </a:lnTo>
                                <a:lnTo>
                                  <a:pt x="1735327" y="115595"/>
                                </a:lnTo>
                                <a:lnTo>
                                  <a:pt x="1688325" y="98171"/>
                                </a:lnTo>
                                <a:lnTo>
                                  <a:pt x="1639189" y="81991"/>
                                </a:lnTo>
                                <a:lnTo>
                                  <a:pt x="1588033" y="67106"/>
                                </a:lnTo>
                                <a:lnTo>
                                  <a:pt x="1534985" y="53568"/>
                                </a:lnTo>
                                <a:lnTo>
                                  <a:pt x="1480146" y="41427"/>
                                </a:lnTo>
                                <a:lnTo>
                                  <a:pt x="1423619" y="30746"/>
                                </a:lnTo>
                                <a:lnTo>
                                  <a:pt x="1365529" y="21564"/>
                                </a:lnTo>
                                <a:lnTo>
                                  <a:pt x="1305979" y="13944"/>
                                </a:lnTo>
                                <a:lnTo>
                                  <a:pt x="1245069" y="7912"/>
                                </a:lnTo>
                                <a:lnTo>
                                  <a:pt x="1182928" y="3556"/>
                                </a:lnTo>
                                <a:lnTo>
                                  <a:pt x="1119657" y="901"/>
                                </a:lnTo>
                                <a:lnTo>
                                  <a:pt x="10553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Graphic 4"/>
                        <wps:cNvSpPr/>
                        <wps:spPr>
                          <a:xfrm>
                            <a:off x="105153" y="632178"/>
                            <a:ext cx="2110740" cy="9829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10740" h="982980">
                                <a:moveTo>
                                  <a:pt x="0" y="491490"/>
                                </a:moveTo>
                                <a:lnTo>
                                  <a:pt x="7632" y="432079"/>
                                </a:lnTo>
                                <a:lnTo>
                                  <a:pt x="29933" y="374777"/>
                                </a:lnTo>
                                <a:lnTo>
                                  <a:pt x="66027" y="319989"/>
                                </a:lnTo>
                                <a:lnTo>
                                  <a:pt x="115023" y="268135"/>
                                </a:lnTo>
                                <a:lnTo>
                                  <a:pt x="144094" y="243420"/>
                                </a:lnTo>
                                <a:lnTo>
                                  <a:pt x="176047" y="219608"/>
                                </a:lnTo>
                                <a:lnTo>
                                  <a:pt x="210794" y="196723"/>
                                </a:lnTo>
                                <a:lnTo>
                                  <a:pt x="248208" y="174828"/>
                                </a:lnTo>
                                <a:lnTo>
                                  <a:pt x="288188" y="153974"/>
                                </a:lnTo>
                                <a:lnTo>
                                  <a:pt x="330631" y="134213"/>
                                </a:lnTo>
                                <a:lnTo>
                                  <a:pt x="375412" y="115595"/>
                                </a:lnTo>
                                <a:lnTo>
                                  <a:pt x="422414" y="98171"/>
                                </a:lnTo>
                                <a:lnTo>
                                  <a:pt x="471551" y="81991"/>
                                </a:lnTo>
                                <a:lnTo>
                                  <a:pt x="522706" y="67106"/>
                                </a:lnTo>
                                <a:lnTo>
                                  <a:pt x="575754" y="53568"/>
                                </a:lnTo>
                                <a:lnTo>
                                  <a:pt x="630593" y="41427"/>
                                </a:lnTo>
                                <a:lnTo>
                                  <a:pt x="687120" y="30746"/>
                                </a:lnTo>
                                <a:lnTo>
                                  <a:pt x="745210" y="21564"/>
                                </a:lnTo>
                                <a:lnTo>
                                  <a:pt x="804760" y="13944"/>
                                </a:lnTo>
                                <a:lnTo>
                                  <a:pt x="865670" y="7912"/>
                                </a:lnTo>
                                <a:lnTo>
                                  <a:pt x="927811" y="3556"/>
                                </a:lnTo>
                                <a:lnTo>
                                  <a:pt x="991082" y="901"/>
                                </a:lnTo>
                                <a:lnTo>
                                  <a:pt x="1055370" y="0"/>
                                </a:lnTo>
                                <a:lnTo>
                                  <a:pt x="1119657" y="901"/>
                                </a:lnTo>
                                <a:lnTo>
                                  <a:pt x="1182928" y="3556"/>
                                </a:lnTo>
                                <a:lnTo>
                                  <a:pt x="1245069" y="7912"/>
                                </a:lnTo>
                                <a:lnTo>
                                  <a:pt x="1305979" y="13944"/>
                                </a:lnTo>
                                <a:lnTo>
                                  <a:pt x="1365529" y="21564"/>
                                </a:lnTo>
                                <a:lnTo>
                                  <a:pt x="1423619" y="30746"/>
                                </a:lnTo>
                                <a:lnTo>
                                  <a:pt x="1480146" y="41427"/>
                                </a:lnTo>
                                <a:lnTo>
                                  <a:pt x="1534985" y="53568"/>
                                </a:lnTo>
                                <a:lnTo>
                                  <a:pt x="1588033" y="67106"/>
                                </a:lnTo>
                                <a:lnTo>
                                  <a:pt x="1639189" y="81991"/>
                                </a:lnTo>
                                <a:lnTo>
                                  <a:pt x="1688325" y="98171"/>
                                </a:lnTo>
                                <a:lnTo>
                                  <a:pt x="1735327" y="115595"/>
                                </a:lnTo>
                                <a:lnTo>
                                  <a:pt x="1780108" y="134213"/>
                                </a:lnTo>
                                <a:lnTo>
                                  <a:pt x="1822551" y="153974"/>
                                </a:lnTo>
                                <a:lnTo>
                                  <a:pt x="1862531" y="174828"/>
                                </a:lnTo>
                                <a:lnTo>
                                  <a:pt x="1899945" y="196723"/>
                                </a:lnTo>
                                <a:lnTo>
                                  <a:pt x="1934692" y="219608"/>
                                </a:lnTo>
                                <a:lnTo>
                                  <a:pt x="1966645" y="243420"/>
                                </a:lnTo>
                                <a:lnTo>
                                  <a:pt x="1995716" y="268135"/>
                                </a:lnTo>
                                <a:lnTo>
                                  <a:pt x="2044712" y="319989"/>
                                </a:lnTo>
                                <a:lnTo>
                                  <a:pt x="2080806" y="374777"/>
                                </a:lnTo>
                                <a:lnTo>
                                  <a:pt x="2103107" y="432079"/>
                                </a:lnTo>
                                <a:lnTo>
                                  <a:pt x="2110740" y="491490"/>
                                </a:lnTo>
                                <a:lnTo>
                                  <a:pt x="2108809" y="521423"/>
                                </a:lnTo>
                                <a:lnTo>
                                  <a:pt x="2093734" y="579831"/>
                                </a:lnTo>
                                <a:lnTo>
                                  <a:pt x="2064423" y="635927"/>
                                </a:lnTo>
                                <a:lnTo>
                                  <a:pt x="2021776" y="689305"/>
                                </a:lnTo>
                                <a:lnTo>
                                  <a:pt x="1966645" y="739546"/>
                                </a:lnTo>
                                <a:lnTo>
                                  <a:pt x="1934692" y="763371"/>
                                </a:lnTo>
                                <a:lnTo>
                                  <a:pt x="1899945" y="786257"/>
                                </a:lnTo>
                                <a:lnTo>
                                  <a:pt x="1862531" y="808151"/>
                                </a:lnTo>
                                <a:lnTo>
                                  <a:pt x="1822551" y="829005"/>
                                </a:lnTo>
                                <a:lnTo>
                                  <a:pt x="1780108" y="848766"/>
                                </a:lnTo>
                                <a:lnTo>
                                  <a:pt x="1735327" y="867384"/>
                                </a:lnTo>
                                <a:lnTo>
                                  <a:pt x="1688325" y="884809"/>
                                </a:lnTo>
                                <a:lnTo>
                                  <a:pt x="1639189" y="900988"/>
                                </a:lnTo>
                                <a:lnTo>
                                  <a:pt x="1588033" y="915873"/>
                                </a:lnTo>
                                <a:lnTo>
                                  <a:pt x="1534985" y="929411"/>
                                </a:lnTo>
                                <a:lnTo>
                                  <a:pt x="1480146" y="941552"/>
                                </a:lnTo>
                                <a:lnTo>
                                  <a:pt x="1423619" y="952233"/>
                                </a:lnTo>
                                <a:lnTo>
                                  <a:pt x="1365529" y="961415"/>
                                </a:lnTo>
                                <a:lnTo>
                                  <a:pt x="1305979" y="969035"/>
                                </a:lnTo>
                                <a:lnTo>
                                  <a:pt x="1245069" y="975055"/>
                                </a:lnTo>
                                <a:lnTo>
                                  <a:pt x="1182928" y="979424"/>
                                </a:lnTo>
                                <a:lnTo>
                                  <a:pt x="1119657" y="982078"/>
                                </a:lnTo>
                                <a:lnTo>
                                  <a:pt x="1055370" y="982980"/>
                                </a:lnTo>
                                <a:lnTo>
                                  <a:pt x="991082" y="982078"/>
                                </a:lnTo>
                                <a:lnTo>
                                  <a:pt x="927811" y="979424"/>
                                </a:lnTo>
                                <a:lnTo>
                                  <a:pt x="865670" y="975055"/>
                                </a:lnTo>
                                <a:lnTo>
                                  <a:pt x="804760" y="969035"/>
                                </a:lnTo>
                                <a:lnTo>
                                  <a:pt x="745210" y="961415"/>
                                </a:lnTo>
                                <a:lnTo>
                                  <a:pt x="687120" y="952233"/>
                                </a:lnTo>
                                <a:lnTo>
                                  <a:pt x="630593" y="941552"/>
                                </a:lnTo>
                                <a:lnTo>
                                  <a:pt x="575754" y="929411"/>
                                </a:lnTo>
                                <a:lnTo>
                                  <a:pt x="522706" y="915873"/>
                                </a:lnTo>
                                <a:lnTo>
                                  <a:pt x="471551" y="900988"/>
                                </a:lnTo>
                                <a:lnTo>
                                  <a:pt x="422414" y="884809"/>
                                </a:lnTo>
                                <a:lnTo>
                                  <a:pt x="375412" y="867384"/>
                                </a:lnTo>
                                <a:lnTo>
                                  <a:pt x="330631" y="848766"/>
                                </a:lnTo>
                                <a:lnTo>
                                  <a:pt x="288188" y="829005"/>
                                </a:lnTo>
                                <a:lnTo>
                                  <a:pt x="248208" y="808151"/>
                                </a:lnTo>
                                <a:lnTo>
                                  <a:pt x="210794" y="786257"/>
                                </a:lnTo>
                                <a:lnTo>
                                  <a:pt x="176047" y="763371"/>
                                </a:lnTo>
                                <a:lnTo>
                                  <a:pt x="144094" y="739546"/>
                                </a:lnTo>
                                <a:lnTo>
                                  <a:pt x="115023" y="714844"/>
                                </a:lnTo>
                                <a:lnTo>
                                  <a:pt x="66027" y="662978"/>
                                </a:lnTo>
                                <a:lnTo>
                                  <a:pt x="29933" y="608190"/>
                                </a:lnTo>
                                <a:lnTo>
                                  <a:pt x="7632" y="550887"/>
                                </a:lnTo>
                                <a:lnTo>
                                  <a:pt x="0" y="49149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6576" y="0"/>
                            <a:ext cx="1698421" cy="21805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box 6"/>
                        <wps:cNvSpPr txBox="1"/>
                        <wps:spPr>
                          <a:xfrm>
                            <a:off x="0" y="0"/>
                            <a:ext cx="5977255" cy="2192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3448AB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76D4A268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56676B43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588AD05D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6068769F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229B8EC0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44C01F2F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19793A33" w14:textId="77777777" w:rsidR="00715D65" w:rsidRDefault="00715D65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5ABA6E1F" w14:textId="77777777" w:rsidR="00715D65" w:rsidRDefault="00715D65">
                              <w:pPr>
                                <w:spacing w:before="217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3D1F92EC" w14:textId="77777777" w:rsidR="00715D65" w:rsidRDefault="005D2DC5">
                              <w:pPr>
                                <w:spacing w:line="337" w:lineRule="exact"/>
                                <w:ind w:right="79"/>
                                <w:jc w:val="center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RECLAMATION</w:t>
                              </w:r>
                              <w:r>
                                <w:rPr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DISTRICT</w:t>
                              </w:r>
                              <w:r>
                                <w:rPr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NO.</w:t>
                              </w:r>
                              <w:r>
                                <w:rPr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28"/>
                                </w:rPr>
                                <w:t>100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731EAB" id="Group 1" o:spid="_x0000_s1026" style="width:470.65pt;height:172.6pt;mso-position-horizontal-relative:char;mso-position-vertical-relative:line" coordsize="59772,2192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style="position:absolute;top:1737;width:59771;height:17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">
                  <v:imagedata r:id="rId7" o:title=""/>
                </v:shape>
                <v:shape id="Graphic 3" o:spid="_x0000_s1028" style="position:absolute;left:1051;top:6321;width:21107;height:9830;visibility:visible;mso-wrap-style:square;v-text-anchor:top" coordsize="2110740,982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" path="m1055370,l991082,901,927811,3556,865670,7912r-60910,6032l745210,21564r-58090,9182l630593,41427,575754,53568,522706,67106,471550,81991,422414,98171r-47003,17424l330631,134213r-42443,19761l248208,174828r-37414,21895l176047,219608r-31953,23812l115023,268135,66027,319989,29933,374777,7632,432079,,491490r1930,29933l17005,579831r29311,56096l88963,689305r55131,50241l176047,763371r34747,22886l248208,808151r39980,20854l330631,848766r44780,18618l422414,884809r49136,16179l522706,915873r53048,13538l630593,941552r56527,10681l745210,961415r59550,7620l865670,975055r62141,4369l991082,982078r64288,902l1119657,982078r63271,-2654l1245069,975055r60910,-6020l1365529,961415r58090,-9182l1480146,941552r54839,-12141l1588033,915873r51156,-14885l1688325,884809r47002,-17425l1780108,848766r42443,-19761l1862531,808151r37414,-21894l1934692,763371r31953,-23825l1995716,714844r48996,-51866l2080806,608190r22301,-57290l2110740,491490r-1931,-29934l2093734,403148r-29311,-56096l2021776,293674r-55131,-50254l1934692,219608r-34747,-22885l1862531,174828r-39980,-20854l1780108,134213r-44781,-18618l1688325,98171,1639189,81991,1588033,67106,1534985,53568,1480146,41427,1423619,30746r-58090,-9182l1305979,13944,1245069,7912,1182928,3556,1119657,901,1055370,xe" stroked="f">
                  <v:path arrowok="t"/>
                </v:shape>
                <v:shape id="Graphic 4" o:spid="_x0000_s1029" style="position:absolute;left:1051;top:6321;width:21107;height:9830;visibility:visible;mso-wrap-style:square;v-text-anchor:top" coordsize="2110740,982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" path="m,491490l7632,432079,29933,374777,66027,319989r48996,-51854l144094,243420r31953,-23812l210794,196723r37414,-21895l288188,153974r42443,-19761l375412,115595,422414,98171,471551,81991,522706,67106,575754,53568,630593,41427,687120,30746r58090,-9182l804760,13944,865670,7912,927811,3556,991082,901,1055370,r64287,901l1182928,3556r62141,4356l1305979,13944r59550,7620l1423619,30746r56527,10681l1534985,53568r53048,13538l1639189,81991r49136,16180l1735327,115595r44781,18618l1822551,153974r39980,20854l1899945,196723r34747,22885l1966645,243420r29071,24715l2044712,319989r36094,54788l2103107,432079r7633,59411l2108809,521423r-15075,58408l2064423,635927r-42647,53378l1966645,739546r-31953,23825l1899945,786257r-37414,21894l1822551,829005r-42443,19761l1735327,867384r-47002,17425l1639189,900988r-51156,14885l1534985,929411r-54839,12141l1423619,952233r-58090,9182l1305979,969035r-60910,6020l1182928,979424r-63271,2654l1055370,982980r-64288,-902l927811,979424r-62141,-4369l804760,969035r-59550,-7620l687120,952233,630593,941552,575754,929411,522706,915873,471551,900988,422414,884809,375412,867384,330631,848766,288188,829005,248208,808151,210794,786257,176047,763371,144094,739546,115023,714844,66027,662978,29933,608190,7632,550887,,491490xe" filled="f" strokecolor="white" strokeweight="1pt">
                  <v:path arrowok="t"/>
                </v:shape>
                <v:shape id="Image 5" o:spid="_x0000_s1030" type="#_x0000_t75" style="position:absolute;left:365;width:16984;height:21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" o:spid="_x0000_s1031" type="#_x0000_t202" style="position:absolute;width:59772;height:21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3E3448AB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76D4A268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56676B43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588AD05D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6068769F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229B8EC0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44C01F2F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19793A33" w14:textId="77777777" w:rsidR="00715D65" w:rsidRDefault="00715D65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5ABA6E1F" w14:textId="77777777" w:rsidR="00715D65" w:rsidRDefault="00715D65">
                        <w:pPr>
                          <w:spacing w:before="217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3D1F92EC" w14:textId="77777777" w:rsidR="00715D65" w:rsidRDefault="005D2DC5">
                        <w:pPr>
                          <w:spacing w:line="337" w:lineRule="exact"/>
                          <w:ind w:right="79"/>
                          <w:jc w:val="center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RECLAMATION</w:t>
                        </w:r>
                        <w:r>
                          <w:rPr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DISTRICT</w:t>
                        </w:r>
                        <w:r>
                          <w:rPr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NO.</w:t>
                        </w:r>
                        <w:r>
                          <w:rPr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8"/>
                          </w:rPr>
                          <w:t>100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F40C5E7" w14:textId="77777777" w:rsidR="00715D65" w:rsidRDefault="005D2DC5">
      <w:pPr>
        <w:pStyle w:val="Heading1"/>
        <w:spacing w:before="112"/>
        <w:ind w:right="354"/>
      </w:pPr>
      <w:bookmarkStart w:id="0" w:name="EXECUTIVE_COMMITTEE_MEETING"/>
      <w:bookmarkEnd w:id="0"/>
      <w:r>
        <w:t>EXECUTIVE</w:t>
      </w:r>
      <w:r>
        <w:rPr>
          <w:spacing w:val="-15"/>
        </w:rPr>
        <w:t xml:space="preserve"> </w:t>
      </w:r>
      <w:r>
        <w:t>COMMITTEE</w:t>
      </w:r>
      <w:r>
        <w:rPr>
          <w:spacing w:val="-12"/>
        </w:rPr>
        <w:t xml:space="preserve"> </w:t>
      </w:r>
      <w:r>
        <w:rPr>
          <w:spacing w:val="-2"/>
        </w:rPr>
        <w:t>MEETING</w:t>
      </w:r>
    </w:p>
    <w:p w14:paraId="22F533FE" w14:textId="77777777" w:rsidR="00715D65" w:rsidRDefault="005D2DC5">
      <w:pPr>
        <w:spacing w:before="143"/>
        <w:ind w:left="7" w:right="360"/>
        <w:jc w:val="center"/>
      </w:pPr>
      <w:r>
        <w:t>1633</w:t>
      </w:r>
      <w:r>
        <w:rPr>
          <w:spacing w:val="-4"/>
        </w:rPr>
        <w:t xml:space="preserve"> </w:t>
      </w:r>
      <w:r>
        <w:t>GARDEN</w:t>
      </w:r>
      <w:r>
        <w:rPr>
          <w:spacing w:val="-3"/>
        </w:rPr>
        <w:t xml:space="preserve"> </w:t>
      </w:r>
      <w:r>
        <w:rPr>
          <w:spacing w:val="-2"/>
        </w:rPr>
        <w:t>HIGHWAY</w:t>
      </w:r>
    </w:p>
    <w:p w14:paraId="33D86187" w14:textId="77777777" w:rsidR="00715D65" w:rsidRDefault="005D2DC5">
      <w:pPr>
        <w:spacing w:before="24"/>
        <w:ind w:left="10" w:right="360"/>
        <w:jc w:val="center"/>
      </w:pPr>
      <w:r>
        <w:rPr>
          <w:spacing w:val="-2"/>
        </w:rPr>
        <w:t>SACRAMENTO,</w:t>
      </w:r>
      <w:r>
        <w:rPr>
          <w:spacing w:val="-1"/>
        </w:rPr>
        <w:t xml:space="preserve"> </w:t>
      </w:r>
      <w:r>
        <w:rPr>
          <w:spacing w:val="-2"/>
        </w:rPr>
        <w:t>CA</w:t>
      </w:r>
      <w:r>
        <w:rPr>
          <w:spacing w:val="2"/>
        </w:rPr>
        <w:t xml:space="preserve"> </w:t>
      </w:r>
      <w:r>
        <w:rPr>
          <w:spacing w:val="-2"/>
        </w:rPr>
        <w:t>95833</w:t>
      </w:r>
    </w:p>
    <w:p w14:paraId="0F22521C" w14:textId="3A9528C4" w:rsidR="00715D65" w:rsidRDefault="005D2DC5">
      <w:pPr>
        <w:pStyle w:val="Heading1"/>
        <w:spacing w:before="142"/>
        <w:ind w:left="10"/>
      </w:pPr>
      <w:bookmarkStart w:id="1" w:name="WEDNESDAY,_FEBRUARY_25,_2026"/>
      <w:bookmarkEnd w:id="1"/>
      <w:r>
        <w:t>WEDNESDAY,</w:t>
      </w:r>
      <w:r>
        <w:rPr>
          <w:spacing w:val="-14"/>
        </w:rPr>
        <w:t xml:space="preserve"> </w:t>
      </w:r>
      <w:r w:rsidR="000A7485">
        <w:t>APRIL</w:t>
      </w:r>
      <w:r>
        <w:rPr>
          <w:spacing w:val="-13"/>
        </w:rPr>
        <w:t xml:space="preserve"> </w:t>
      </w:r>
      <w:r w:rsidR="000A7485">
        <w:t>1</w:t>
      </w:r>
      <w:r>
        <w:t>,</w:t>
      </w:r>
      <w:r>
        <w:rPr>
          <w:spacing w:val="-11"/>
        </w:rPr>
        <w:t xml:space="preserve"> </w:t>
      </w:r>
      <w:r>
        <w:rPr>
          <w:spacing w:val="-4"/>
        </w:rPr>
        <w:t>2026</w:t>
      </w:r>
    </w:p>
    <w:p w14:paraId="32B4BC63" w14:textId="77777777" w:rsidR="00715D65" w:rsidRDefault="005D2DC5">
      <w:pPr>
        <w:spacing w:before="28"/>
        <w:ind w:right="360"/>
        <w:jc w:val="center"/>
        <w:rPr>
          <w:b/>
          <w:spacing w:val="-4"/>
          <w:sz w:val="28"/>
        </w:rPr>
      </w:pPr>
      <w:r>
        <w:rPr>
          <w:b/>
          <w:sz w:val="28"/>
        </w:rPr>
        <w:t>9:00</w:t>
      </w:r>
      <w:r>
        <w:rPr>
          <w:b/>
          <w:spacing w:val="-12"/>
          <w:sz w:val="28"/>
        </w:rPr>
        <w:t xml:space="preserve"> </w:t>
      </w:r>
      <w:r>
        <w:rPr>
          <w:b/>
          <w:spacing w:val="-4"/>
          <w:sz w:val="28"/>
        </w:rPr>
        <w:t>A.M.</w:t>
      </w:r>
    </w:p>
    <w:p w14:paraId="7452F049" w14:textId="2BEDD33B" w:rsidR="000A7485" w:rsidRPr="00CD64D2" w:rsidRDefault="000A7485" w:rsidP="00F0125B">
      <w:pPr>
        <w:spacing w:before="28"/>
        <w:ind w:right="360"/>
        <w:rPr>
          <w:b/>
          <w:spacing w:val="-4"/>
          <w:sz w:val="24"/>
          <w:szCs w:val="24"/>
        </w:rPr>
      </w:pPr>
    </w:p>
    <w:p w14:paraId="55D2E625" w14:textId="77777777" w:rsidR="000A7485" w:rsidRPr="00CF41C7" w:rsidRDefault="000A7485" w:rsidP="000A7485">
      <w:pPr>
        <w:tabs>
          <w:tab w:val="center" w:pos="4680"/>
          <w:tab w:val="left" w:pos="8604"/>
        </w:tabs>
        <w:spacing w:after="120"/>
        <w:jc w:val="center"/>
        <w:rPr>
          <w:b/>
          <w:bCs/>
          <w:u w:val="single"/>
        </w:rPr>
      </w:pPr>
      <w:r w:rsidRPr="00CF41C7">
        <w:rPr>
          <w:b/>
          <w:bCs/>
          <w:u w:val="single"/>
        </w:rPr>
        <w:t>JOIN ZOOM MEETING</w:t>
      </w:r>
    </w:p>
    <w:p w14:paraId="422BAE70" w14:textId="2FB5A5E6" w:rsidR="00CF41C7" w:rsidRDefault="00F0125B" w:rsidP="000A7485">
      <w:pPr>
        <w:tabs>
          <w:tab w:val="center" w:pos="4680"/>
          <w:tab w:val="left" w:pos="8604"/>
        </w:tabs>
        <w:spacing w:after="120"/>
        <w:jc w:val="center"/>
        <w:rPr>
          <w:b/>
          <w:bCs/>
          <w:u w:val="single"/>
        </w:rPr>
      </w:pPr>
      <w:hyperlink r:id="rId9" w:history="1">
        <w:r w:rsidRPr="00C81D1C">
          <w:rPr>
            <w:rStyle w:val="Hyperlink"/>
            <w:b/>
            <w:bCs/>
          </w:rPr>
          <w:t>https://us02web.zoom.us/j/81535474444?pwd=Cb8uT4GuW9QmV2beb7w9oOeuarkH49.1</w:t>
        </w:r>
      </w:hyperlink>
    </w:p>
    <w:p w14:paraId="5ED7E3EB" w14:textId="4DBD9104" w:rsidR="000A7485" w:rsidRPr="00CF41C7" w:rsidRDefault="000A7485" w:rsidP="000A7485">
      <w:pPr>
        <w:tabs>
          <w:tab w:val="center" w:pos="4680"/>
          <w:tab w:val="left" w:pos="8604"/>
        </w:tabs>
        <w:jc w:val="center"/>
      </w:pPr>
      <w:r w:rsidRPr="00CF41C7">
        <w:t xml:space="preserve">Meeting ID: </w:t>
      </w:r>
      <w:r w:rsidR="00CF41C7" w:rsidRPr="00CF41C7">
        <w:t>815 3547 4444</w:t>
      </w:r>
    </w:p>
    <w:p w14:paraId="1B4F9447" w14:textId="1B7BE47C" w:rsidR="000A7485" w:rsidRDefault="000A7485" w:rsidP="000A7485">
      <w:pPr>
        <w:tabs>
          <w:tab w:val="center" w:pos="4680"/>
          <w:tab w:val="left" w:pos="8604"/>
        </w:tabs>
        <w:jc w:val="center"/>
      </w:pPr>
      <w:r w:rsidRPr="00CF41C7">
        <w:t>Passcode:</w:t>
      </w:r>
      <w:r w:rsidRPr="006626E1">
        <w:t xml:space="preserve"> </w:t>
      </w:r>
      <w:r w:rsidR="00CF41C7">
        <w:t>517539</w:t>
      </w:r>
    </w:p>
    <w:p w14:paraId="5AABEEFD" w14:textId="77777777" w:rsidR="00715D65" w:rsidRDefault="00715D65">
      <w:pPr>
        <w:pStyle w:val="BodyText"/>
        <w:spacing w:before="214"/>
        <w:rPr>
          <w:b/>
          <w:sz w:val="28"/>
        </w:rPr>
      </w:pPr>
    </w:p>
    <w:p w14:paraId="10FC55A0" w14:textId="77777777" w:rsidR="00715D65" w:rsidRDefault="005D2DC5">
      <w:pPr>
        <w:pStyle w:val="BodyText"/>
        <w:spacing w:line="256" w:lineRule="auto"/>
        <w:ind w:right="26"/>
        <w:jc w:val="both"/>
      </w:pPr>
      <w:r>
        <w:t>Membe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ublic</w:t>
      </w:r>
      <w:r>
        <w:rPr>
          <w:spacing w:val="-7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articipat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erson</w:t>
      </w:r>
      <w:r>
        <w:rPr>
          <w:spacing w:val="-5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1633</w:t>
      </w:r>
      <w:r>
        <w:rPr>
          <w:spacing w:val="-6"/>
        </w:rPr>
        <w:t xml:space="preserve"> </w:t>
      </w:r>
      <w:r>
        <w:t>Garden</w:t>
      </w:r>
      <w:r>
        <w:rPr>
          <w:spacing w:val="-3"/>
        </w:rPr>
        <w:t xml:space="preserve"> </w:t>
      </w:r>
      <w:r>
        <w:t>Highway,</w:t>
      </w:r>
      <w:r>
        <w:rPr>
          <w:spacing w:val="-4"/>
        </w:rPr>
        <w:t xml:space="preserve"> </w:t>
      </w:r>
      <w:r>
        <w:t>Sacramento, CA</w:t>
      </w:r>
      <w:r>
        <w:rPr>
          <w:spacing w:val="-1"/>
        </w:rPr>
        <w:t xml:space="preserve"> </w:t>
      </w:r>
      <w:r>
        <w:t>95833.</w:t>
      </w:r>
      <w:r>
        <w:rPr>
          <w:spacing w:val="-2"/>
        </w:rPr>
        <w:t xml:space="preserve"> </w:t>
      </w:r>
      <w:r>
        <w:t xml:space="preserve">Members of the public will have an opportunity to address the Committee during Public Comment. Comments may also be emailed to </w:t>
      </w:r>
      <w:hyperlink r:id="rId10">
        <w:r>
          <w:rPr>
            <w:i/>
            <w:color w:val="0000FF"/>
            <w:u w:val="single" w:color="0000FF"/>
          </w:rPr>
          <w:t>jgutierrez@rd1000.org</w:t>
        </w:r>
      </w:hyperlink>
      <w:r>
        <w:rPr>
          <w:i/>
          <w:color w:val="0000FF"/>
        </w:rPr>
        <w:t xml:space="preserve"> </w:t>
      </w:r>
      <w:r>
        <w:t>prior to the Committee Meeting.</w:t>
      </w:r>
    </w:p>
    <w:p w14:paraId="3B6D9C50" w14:textId="77777777" w:rsidR="00715D65" w:rsidRDefault="005D2DC5">
      <w:pPr>
        <w:pStyle w:val="Heading2"/>
        <w:numPr>
          <w:ilvl w:val="0"/>
          <w:numId w:val="1"/>
        </w:numPr>
        <w:tabs>
          <w:tab w:val="left" w:pos="355"/>
        </w:tabs>
        <w:spacing w:before="156"/>
        <w:ind w:left="355" w:hanging="355"/>
        <w:rPr>
          <w:u w:val="none"/>
        </w:rPr>
      </w:pPr>
      <w:bookmarkStart w:id="2" w:name="1._EXECUTIVE_COMMITTEE_MEETING"/>
      <w:bookmarkEnd w:id="2"/>
      <w:r>
        <w:t>EXECUTIVE</w:t>
      </w:r>
      <w:r>
        <w:rPr>
          <w:spacing w:val="-13"/>
        </w:rPr>
        <w:t xml:space="preserve"> </w:t>
      </w:r>
      <w:r>
        <w:t>COMMITTEE</w:t>
      </w:r>
      <w:r>
        <w:rPr>
          <w:spacing w:val="-9"/>
        </w:rPr>
        <w:t xml:space="preserve"> </w:t>
      </w:r>
      <w:r>
        <w:rPr>
          <w:spacing w:val="-2"/>
        </w:rPr>
        <w:t>MEETING</w:t>
      </w:r>
    </w:p>
    <w:p w14:paraId="771283F3" w14:textId="77777777" w:rsidR="00715D65" w:rsidRDefault="00715D65">
      <w:pPr>
        <w:pStyle w:val="BodyText"/>
        <w:rPr>
          <w:b/>
        </w:rPr>
      </w:pPr>
    </w:p>
    <w:p w14:paraId="1C5CE7C8" w14:textId="4DC97152" w:rsidR="00715D65" w:rsidRDefault="005D2DC5">
      <w:pPr>
        <w:pStyle w:val="ListParagraph"/>
        <w:numPr>
          <w:ilvl w:val="1"/>
          <w:numId w:val="1"/>
        </w:numPr>
        <w:tabs>
          <w:tab w:val="left" w:pos="784"/>
        </w:tabs>
        <w:ind w:left="784" w:hanging="424"/>
        <w:rPr>
          <w:sz w:val="24"/>
        </w:rPr>
      </w:pPr>
      <w:r>
        <w:rPr>
          <w:sz w:val="24"/>
        </w:rPr>
        <w:t>Review</w:t>
      </w:r>
      <w:r>
        <w:rPr>
          <w:spacing w:val="-3"/>
          <w:sz w:val="24"/>
        </w:rPr>
        <w:t xml:space="preserve"> </w:t>
      </w:r>
      <w:r>
        <w:rPr>
          <w:sz w:val="24"/>
        </w:rPr>
        <w:t>Agenda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 w:rsidR="003D27CF">
        <w:rPr>
          <w:sz w:val="24"/>
        </w:rPr>
        <w:t>April</w:t>
      </w:r>
      <w:r>
        <w:rPr>
          <w:spacing w:val="-3"/>
          <w:sz w:val="24"/>
        </w:rPr>
        <w:t xml:space="preserve"> </w:t>
      </w:r>
      <w:r w:rsidR="003D27CF">
        <w:rPr>
          <w:sz w:val="24"/>
        </w:rPr>
        <w:t>10</w:t>
      </w:r>
      <w:r>
        <w:rPr>
          <w:sz w:val="24"/>
        </w:rPr>
        <w:t>,</w:t>
      </w:r>
      <w:r>
        <w:rPr>
          <w:spacing w:val="-6"/>
          <w:sz w:val="24"/>
        </w:rPr>
        <w:t xml:space="preserve"> </w:t>
      </w:r>
      <w:r>
        <w:rPr>
          <w:sz w:val="24"/>
        </w:rPr>
        <w:t>2026</w:t>
      </w:r>
      <w:r>
        <w:rPr>
          <w:spacing w:val="-5"/>
          <w:sz w:val="24"/>
        </w:rPr>
        <w:t xml:space="preserve"> </w:t>
      </w:r>
      <w:r>
        <w:rPr>
          <w:sz w:val="24"/>
        </w:rPr>
        <w:t>-</w:t>
      </w:r>
      <w:r>
        <w:rPr>
          <w:spacing w:val="-5"/>
          <w:sz w:val="24"/>
        </w:rPr>
        <w:t xml:space="preserve"> </w:t>
      </w:r>
      <w:r>
        <w:rPr>
          <w:sz w:val="24"/>
        </w:rPr>
        <w:t>Board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Trustees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Meeting</w:t>
      </w:r>
    </w:p>
    <w:p w14:paraId="3334A9B7" w14:textId="77777777" w:rsidR="00715D65" w:rsidRDefault="005D2DC5">
      <w:pPr>
        <w:pStyle w:val="ListParagraph"/>
        <w:numPr>
          <w:ilvl w:val="1"/>
          <w:numId w:val="1"/>
        </w:numPr>
        <w:tabs>
          <w:tab w:val="left" w:pos="784"/>
        </w:tabs>
        <w:spacing w:before="141"/>
        <w:ind w:left="784" w:hanging="424"/>
        <w:rPr>
          <w:sz w:val="24"/>
        </w:rPr>
      </w:pPr>
      <w:r>
        <w:rPr>
          <w:sz w:val="24"/>
        </w:rPr>
        <w:t>General</w:t>
      </w:r>
      <w:r>
        <w:rPr>
          <w:spacing w:val="-10"/>
          <w:sz w:val="24"/>
        </w:rPr>
        <w:t xml:space="preserve"> </w:t>
      </w:r>
      <w:r>
        <w:rPr>
          <w:sz w:val="24"/>
        </w:rPr>
        <w:t>Manager’s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065FA4F4" w14:textId="77777777" w:rsidR="00715D65" w:rsidRDefault="00715D65">
      <w:pPr>
        <w:pStyle w:val="BodyText"/>
        <w:spacing w:before="43"/>
      </w:pPr>
    </w:p>
    <w:p w14:paraId="1E47E575" w14:textId="77777777" w:rsidR="00715D65" w:rsidRDefault="005D2DC5">
      <w:pPr>
        <w:pStyle w:val="Heading2"/>
        <w:numPr>
          <w:ilvl w:val="0"/>
          <w:numId w:val="1"/>
        </w:numPr>
        <w:tabs>
          <w:tab w:val="left" w:pos="355"/>
        </w:tabs>
        <w:ind w:left="355" w:hanging="355"/>
        <w:rPr>
          <w:u w:val="none"/>
        </w:rPr>
      </w:pPr>
      <w:bookmarkStart w:id="3" w:name="2._PUBLIC_COMMENT"/>
      <w:bookmarkEnd w:id="3"/>
      <w:r>
        <w:t>PUBLIC</w:t>
      </w:r>
      <w:r>
        <w:rPr>
          <w:spacing w:val="-8"/>
        </w:rPr>
        <w:t xml:space="preserve"> </w:t>
      </w:r>
      <w:r>
        <w:rPr>
          <w:spacing w:val="-2"/>
        </w:rPr>
        <w:t>COMMENT</w:t>
      </w:r>
    </w:p>
    <w:p w14:paraId="473A718D" w14:textId="77777777" w:rsidR="00715D65" w:rsidRDefault="00715D65">
      <w:pPr>
        <w:pStyle w:val="BodyText"/>
        <w:rPr>
          <w:b/>
        </w:rPr>
      </w:pPr>
    </w:p>
    <w:p w14:paraId="282302F8" w14:textId="77777777" w:rsidR="00715D65" w:rsidRDefault="005D2DC5">
      <w:pPr>
        <w:pStyle w:val="ListParagraph"/>
        <w:numPr>
          <w:ilvl w:val="1"/>
          <w:numId w:val="1"/>
        </w:numPr>
        <w:tabs>
          <w:tab w:val="left" w:pos="783"/>
          <w:tab w:val="left" w:pos="791"/>
        </w:tabs>
        <w:spacing w:line="259" w:lineRule="auto"/>
        <w:ind w:left="791" w:right="1134" w:hanging="432"/>
        <w:rPr>
          <w:sz w:val="24"/>
        </w:rPr>
      </w:pPr>
      <w:r>
        <w:rPr>
          <w:sz w:val="24"/>
        </w:rPr>
        <w:t>Member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ublic</w:t>
      </w:r>
      <w:r>
        <w:rPr>
          <w:spacing w:val="-8"/>
          <w:sz w:val="24"/>
        </w:rPr>
        <w:t xml:space="preserve"> </w:t>
      </w:r>
      <w:r>
        <w:rPr>
          <w:sz w:val="24"/>
        </w:rPr>
        <w:t>may</w:t>
      </w:r>
      <w:r>
        <w:rPr>
          <w:spacing w:val="-3"/>
          <w:sz w:val="24"/>
        </w:rPr>
        <w:t xml:space="preserve"> </w:t>
      </w:r>
      <w:r>
        <w:rPr>
          <w:sz w:val="24"/>
        </w:rPr>
        <w:t>address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committee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subject</w:t>
      </w:r>
      <w:r>
        <w:rPr>
          <w:spacing w:val="-6"/>
          <w:sz w:val="24"/>
        </w:rPr>
        <w:t xml:space="preserve"> </w:t>
      </w:r>
      <w:r>
        <w:rPr>
          <w:sz w:val="24"/>
        </w:rPr>
        <w:t>matter</w:t>
      </w:r>
      <w:r>
        <w:rPr>
          <w:spacing w:val="-5"/>
          <w:sz w:val="24"/>
        </w:rPr>
        <w:t xml:space="preserve"> </w:t>
      </w:r>
      <w:r>
        <w:rPr>
          <w:sz w:val="24"/>
        </w:rPr>
        <w:t>related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the purpose of this committee meeting.</w:t>
      </w:r>
    </w:p>
    <w:p w14:paraId="6235A847" w14:textId="77777777" w:rsidR="00715D65" w:rsidRDefault="00715D65">
      <w:pPr>
        <w:pStyle w:val="BodyText"/>
        <w:spacing w:before="22"/>
      </w:pPr>
    </w:p>
    <w:p w14:paraId="3F8590DF" w14:textId="77777777" w:rsidR="00715D65" w:rsidRDefault="005D2DC5">
      <w:pPr>
        <w:pStyle w:val="Heading2"/>
        <w:numPr>
          <w:ilvl w:val="0"/>
          <w:numId w:val="1"/>
        </w:numPr>
        <w:tabs>
          <w:tab w:val="left" w:pos="355"/>
        </w:tabs>
        <w:ind w:left="355" w:hanging="355"/>
        <w:rPr>
          <w:u w:val="none"/>
        </w:rPr>
      </w:pPr>
      <w:bookmarkStart w:id="4" w:name="3._ADJOURN"/>
      <w:bookmarkEnd w:id="4"/>
      <w:r>
        <w:rPr>
          <w:spacing w:val="-2"/>
        </w:rPr>
        <w:t>ADJOURN</w:t>
      </w:r>
    </w:p>
    <w:p w14:paraId="02139621" w14:textId="77777777" w:rsidR="00715D65" w:rsidRDefault="005D2DC5">
      <w:pPr>
        <w:spacing w:before="286" w:line="259" w:lineRule="auto"/>
        <w:ind w:left="359"/>
        <w:rPr>
          <w:i/>
          <w:sz w:val="24"/>
        </w:rPr>
      </w:pPr>
      <w:r>
        <w:rPr>
          <w:i/>
          <w:sz w:val="24"/>
        </w:rPr>
        <w:t>I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r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tha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hre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(3)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Trustee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ttend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eeting,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wil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considered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pecia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Board </w:t>
      </w:r>
      <w:r>
        <w:rPr>
          <w:i/>
          <w:spacing w:val="-2"/>
          <w:sz w:val="24"/>
        </w:rPr>
        <w:t>Meeting.</w:t>
      </w:r>
    </w:p>
    <w:sectPr w:rsidR="00715D65">
      <w:type w:val="continuous"/>
      <w:pgSz w:w="12240" w:h="15840"/>
      <w:pgMar w:top="0" w:right="108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135151"/>
    <w:multiLevelType w:val="multilevel"/>
    <w:tmpl w:val="7452CB52"/>
    <w:lvl w:ilvl="0">
      <w:start w:val="1"/>
      <w:numFmt w:val="decimal"/>
      <w:lvlText w:val="%1."/>
      <w:lvlJc w:val="left"/>
      <w:pPr>
        <w:ind w:left="357" w:hanging="358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787" w:hanging="42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3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800" w:hanging="42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60" w:hanging="42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120" w:hanging="42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80" w:hanging="42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440" w:hanging="42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00" w:hanging="42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60" w:hanging="428"/>
      </w:pPr>
      <w:rPr>
        <w:rFonts w:hint="default"/>
        <w:lang w:val="en-US" w:eastAsia="en-US" w:bidi="ar-SA"/>
      </w:rPr>
    </w:lvl>
  </w:abstractNum>
  <w:num w:numId="1" w16cid:durableId="689767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sDA2NjU2tzA2MrdU0lEKTi0uzszPAykwrgUAfKx0RiwAAAA="/>
  </w:docVars>
  <w:rsids>
    <w:rsidRoot w:val="00715D65"/>
    <w:rsid w:val="000A7485"/>
    <w:rsid w:val="003D27CF"/>
    <w:rsid w:val="004D78CA"/>
    <w:rsid w:val="005027E9"/>
    <w:rsid w:val="005B4EC7"/>
    <w:rsid w:val="005D2DC5"/>
    <w:rsid w:val="00715D65"/>
    <w:rsid w:val="00947B6E"/>
    <w:rsid w:val="00951560"/>
    <w:rsid w:val="00A277A2"/>
    <w:rsid w:val="00CD64D2"/>
    <w:rsid w:val="00CF41C7"/>
    <w:rsid w:val="00F0125B"/>
    <w:rsid w:val="00F6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213A8"/>
  <w15:docId w15:val="{5A3288FF-58E4-4B34-875A-5D7553688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8"/>
      <w:ind w:right="36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355" w:hanging="355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55" w:hanging="355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48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2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jgutierrez@rd1000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02web.zoom.us/j/81535474444?pwd=Cb8uT4GuW9QmV2beb7w9oOeuarkH49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5</Words>
  <Characters>880</Characters>
  <Application>Microsoft Office Word</Application>
  <DocSecurity>0</DocSecurity>
  <Lines>32</Lines>
  <Paragraphs>19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King</dc:creator>
  <cp:lastModifiedBy>Joleen Gutierrez</cp:lastModifiedBy>
  <cp:revision>14</cp:revision>
  <dcterms:created xsi:type="dcterms:W3CDTF">2026-03-13T20:44:00Z</dcterms:created>
  <dcterms:modified xsi:type="dcterms:W3CDTF">2026-03-2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2-22T00:00:00Z</vt:filetime>
  </property>
  <property fmtid="{D5CDD505-2E9C-101B-9397-08002B2CF9AE}" pid="3" name="Creator">
    <vt:lpwstr>Acrobat PDFMaker 25 for Word</vt:lpwstr>
  </property>
  <property fmtid="{D5CDD505-2E9C-101B-9397-08002B2CF9AE}" pid="4" name="GrammarlyDocumentId">
    <vt:lpwstr>2b2b9652af175e5625d96b0505dbd24a4fc82fa6a14c4a45385f999d6b8a103b</vt:lpwstr>
  </property>
  <property fmtid="{D5CDD505-2E9C-101B-9397-08002B2CF9AE}" pid="5" name="LastSaved">
    <vt:filetime>2026-03-13T00:00:00Z</vt:filetime>
  </property>
  <property fmtid="{D5CDD505-2E9C-101B-9397-08002B2CF9AE}" pid="6" name="Producer">
    <vt:lpwstr>Adobe PDF Library 25.1.231</vt:lpwstr>
  </property>
  <property fmtid="{D5CDD505-2E9C-101B-9397-08002B2CF9AE}" pid="7" name="SourceModified">
    <vt:lpwstr>D:20231108171813</vt:lpwstr>
  </property>
</Properties>
</file>